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r>
        <w:t xml:space="preserve"> </w:t>
      </w:r>
      <w:r>
        <w:t xml:space="preserve">in</w:t>
      </w:r>
      <w:r>
        <w:t xml:space="preserve"> </w:t>
      </w:r>
      <w:r>
        <w:t xml:space="preserve">Ghana</w:t>
      </w:r>
      <w:r>
        <w:t xml:space="preserve"> </w:t>
      </w:r>
      <w:r>
        <w:t xml:space="preserve">Accra</w:t>
      </w:r>
    </w:p>
    <w:bookmarkStart w:id="20" w:name="internship-application-letter"/>
    <w:p>
      <w:pPr>
        <w:pStyle w:val="Heading1"/>
      </w:pPr>
      <w:r>
        <w:t xml:space="preserve">Internship Application Letter</w:t>
      </w:r>
    </w:p>
    <w:p>
      <w:pPr>
        <w:pStyle w:val="FirstParagraph"/>
      </w:pPr>
      <w:r>
        <w:t xml:space="preserve">For the Position of Photography Internship at [Company Name], Accra, Ghana</w:t>
      </w:r>
    </w:p>
    <w:bookmarkEnd w:id="20"/>
    <w:p>
      <w:pPr>
        <w:pStyle w:val="BodyText"/>
      </w:pPr>
      <w:r>
        <w:t xml:space="preserve">[Your Full Name]</w:t>
      </w:r>
    </w:p>
    <w:p>
      <w:pPr>
        <w:pStyle w:val="BodyText"/>
      </w:pPr>
      <w:r>
        <w:t xml:space="preserve">[Your Address]</w:t>
      </w:r>
    </w:p>
    <w:p>
      <w:pPr>
        <w:pStyle w:val="BodyText"/>
      </w:pPr>
      <w:r>
        <w:t xml:space="preserve">Accra, Ghana</w:t>
      </w:r>
    </w:p>
    <w:p>
      <w:pPr>
        <w:pStyle w:val="BodyText"/>
      </w:pPr>
      <w:r>
        <w:t xml:space="preserve">Email: your.email@example.com | Phone: +233 XXX XXX XXXX</w:t>
      </w:r>
    </w:p>
    <w:p>
      <w:pPr>
        <w:pStyle w:val="BodyText"/>
      </w:pPr>
      <w:r>
        <w:t xml:space="preserve">Date: [Current Date]</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Accra, Ghana</w:t>
      </w:r>
    </w:p>
    <w:bookmarkStart w:id="21" w:name="X0efdd1b7f912047a0682a633096430372c4b423"/>
    <w:p>
      <w:pPr>
        <w:pStyle w:val="Heading2"/>
      </w:pPr>
      <w:r>
        <w:t xml:space="preserve">Subject: Application for Photography Internship Position</w:t>
      </w:r>
    </w:p>
    <w:p>
      <w:pPr>
        <w:pStyle w:val="FirstParagraph"/>
      </w:pPr>
      <w:r>
        <w:t xml:space="preserve">Dear [Hiring Manager Name],</w:t>
      </w:r>
    </w:p>
    <w:p>
      <w:pPr>
        <w:pStyle w:val="BodyText"/>
      </w:pPr>
      <w:r>
        <w:t xml:space="preserve">I am writing to express my enthusiastic application for the Photography Internship position at [Company Name] in Ghana Accra, as advertised on [Platform where you saw the advertisement]. As a passionate and technically skilled aspiring Photographer with a deep appreciation for Ghanaian culture and visual storytelling, I am confident that my creative vision, technical proficiency, and dedication to documenting authentic narratives align perfectly with your organization's mission. This opportunity represents more than just an internship—it is a gateway to contribute meaningfully to Accra's vibrant creative ecosystem while developing under the mentorship of industry professionals.</w:t>
      </w:r>
    </w:p>
    <w:p>
      <w:pPr>
        <w:pStyle w:val="BodyText"/>
      </w:pPr>
      <w:r>
        <w:t xml:space="preserve">My journey as a Photographer began during my undergraduate studies in Visual Communications at the University of Ghana, Legon, where I immersed myself in both traditional film techniques and cutting-edge digital workflows. Under the guidance of Professor Kwame Asante, I honed my ability to capture nuanced human stories through lens-based narratives. My most significant project—*Accra Through My Lens*—documented daily life across three diverse neighborhoods: Old Town, Osu, and Ledzokuku. This series, which was featured in the 2023 Ghana Photography Festival at the National Museum of Ghana, emphasized cultural continuity amid urban transformation—a theme I believe resonates deeply with [Company Name]'s focus on community-driven visual storytelling.</w:t>
      </w:r>
    </w:p>
    <w:p>
      <w:pPr>
        <w:pStyle w:val="BodyText"/>
      </w:pPr>
      <w:r>
        <w:t xml:space="preserve">What sets me apart as a candidate is my contextual understanding of Accra's photographic landscape. Unlike many interns who approach the city through a tourist lens, I've spent 18 months living in Tema and Accra, learning from local artists and participating in community workshops. During a recent collaboration with *Kwame Nkrumah Memorial Park* for their "Heritage Through Images" initiative, I produced 200+ high-resolution images documenting cultural festivals that were later used in their educational programs. This experience taught me to navigate Ghanaian social dynamics respectfully while creating compelling visuals—skills critical for an intern working in Ghana Accra.</w:t>
      </w:r>
    </w:p>
    <w:p>
      <w:pPr>
        <w:pStyle w:val="BodyText"/>
      </w:pPr>
      <w:r>
        <w:t xml:space="preserve">I have meticulously developed technical proficiency across industry-standard tools. I am fluent in Adobe Creative Suite (Lightroom, Photoshop), adept at managing complex lighting setups in urban environments, and certified in drone photography operations by the Ghana Civil Aviation Authority (GCAA). My portfolio—accessible at [Link to Online Portfolio]—showcases versatility: from documentary work capturing fishing communities along the Accra coastline to studio sessions with emerging Ghanaian designers. Each image reflects my commitment to ethical representation, ensuring subjects are portrayed with dignity and cultural authenticity.</w:t>
      </w:r>
    </w:p>
    <w:p>
      <w:pPr>
        <w:pStyle w:val="BodyText"/>
      </w:pPr>
      <w:r>
        <w:t xml:space="preserve">What excites me about this internship at your organization is your groundbreaking work in [mention specific project or value of company, e.g., "visual documentation of sustainable fashion initiatives" or "collaborations with local NGOs"]. In Ghana Accra, where the creative economy is rapidly evolving yet often underserved by professional support structures, I see a critical need for skilled Photographer interns who understand both global standards and local context. My ability to bridge these worlds—evidenced when I assisted *Vanguard Media* in creating multimedia content for their "Youth Voices Accra" campaign—would allow me to contribute immediately to your team’s objectives while learning from your expertise.</w:t>
      </w:r>
    </w:p>
    <w:p>
      <w:pPr>
        <w:pStyle w:val="BodyText"/>
      </w:pPr>
      <w:r>
        <w:t xml:space="preserve">As a young Photographer from Ghana, I am deeply invested in elevating our nation's visual narrative. I’ve observed that many international photo agencies approach Accra with a superficial lens, missing the complexity of our cultural tapestry. My training emphasizes *contextual empathy*—a principle I applied while photographing the annual Homowo Festival in Accra last year. Instead of merely capturing crowds, I spent three days engaging with elders to understand the symbolism behind each ritual before shooting, resulting in a series praised for its "unprecedented cultural depth" by *Daily Guide*. This approach ensures that every image serves as a meaningful contribution to Ghana’s visual legacy.</w:t>
      </w:r>
    </w:p>
    <w:p>
      <w:pPr>
        <w:pStyle w:val="BodyText"/>
      </w:pPr>
      <w:r>
        <w:t xml:space="preserve">Furthermore, I’ve actively prepared for the challenges of this internship. I completed a six-week intensive course on "Ethical Street Photography in African Urban Settings" at the Accra Arts Center, where I studied case studies from Lagos and Johannesburg to avoid cultural appropriation pitfalls. I am also proficient in Twi (basic conversational) and have built relationships with key stakeholders like the Ghana Association of Professional Photographers (GAPP), who have endorsed my ethical standards for community-based projects.</w:t>
      </w:r>
    </w:p>
    <w:p>
      <w:pPr>
        <w:pStyle w:val="BodyText"/>
      </w:pPr>
      <w:r>
        <w:t xml:space="preserve">My vision extends beyond this internship. I aspire to launch a nonprofit initiative documenting Ghana's intangible cultural heritage—something I aim to develop through mentorship at your organization. As you know, Accra is becoming a hub for creative innovation, with initiatives like *Accra Arts Festival* and *Creative Africa Network* demonstrating the city’s potential. An internship with [Company Name] would provide the technical foundation and industry connections needed to position myself as a future leader in Ghana's photographic community.</w:t>
      </w:r>
    </w:p>
    <w:p>
      <w:pPr>
        <w:pStyle w:val="BodyText"/>
      </w:pPr>
      <w:r>
        <w:t xml:space="preserve">I am eager to bring my cultural fluency, technical skills, and passion for authentic storytelling to your team. I welcome the opportunity to discuss how my background aligns with your internship goals during an interview at your convenience. Thank you for considering my application as a dedicated Photographer seeking growth within Ghana Accra's dynamic creative sector.</w:t>
      </w:r>
    </w:p>
    <w:p>
      <w:pPr>
        <w:pStyle w:val="BodyText"/>
      </w:pPr>
      <w:r>
        <w:t xml:space="preserve">Sincerely,</w:t>
      </w:r>
    </w:p>
    <w:p>
      <w:r>
        <w:pict>
          <v:rect style="width:0;height:1.5pt" o:hralign="center" o:hrstd="t" o:hr="t"/>
        </w:pict>
      </w:r>
    </w:p>
    <w:p>
      <w:pPr>
        <w:pStyle w:val="FirstParagraph"/>
      </w:pPr>
      <w:r>
        <w:t xml:space="preserve">[Your Full Name]</w:t>
      </w:r>
    </w:p>
    <w:bookmarkEnd w:id="21"/>
    <w:p>
      <w:pPr>
        <w:pStyle w:val="BodyText"/>
      </w:pPr>
      <w:r>
        <w:t xml:space="preserve">Word Count: 836</w:t>
      </w:r>
    </w:p>
    <w:p>
      <w:pPr>
        <w:pStyle w:val="BodyText"/>
      </w:pPr>
      <w:r>
        <w:t xml:space="preserve">This Internship Application Letter specifically addresses Photographer requirements for Ghana Accra, emphasizing cultural context and professional al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 in Ghana Accra</dc:title>
  <dc:creator/>
  <dc:language>en</dc:language>
  <cp:keywords/>
  <dcterms:created xsi:type="dcterms:W3CDTF">2026-07-23T03:21:15Z</dcterms:created>
  <dcterms:modified xsi:type="dcterms:W3CDTF">2026-07-23T03:21:15Z</dcterms:modified>
</cp:coreProperties>
</file>

<file path=docProps/custom.xml><?xml version="1.0" encoding="utf-8"?>
<Properties xmlns="http://schemas.openxmlformats.org/officeDocument/2006/custom-properties" xmlns:vt="http://schemas.openxmlformats.org/officeDocument/2006/docPropsVTypes"/>
</file>